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F7DFA" w14:textId="287C1633" w:rsidR="00B70376" w:rsidRPr="006E2A94" w:rsidRDefault="00B70376" w:rsidP="00B70376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MPLATE: </w:t>
      </w:r>
      <w:r w:rsidRPr="006E2A94">
        <w:rPr>
          <w:b/>
          <w:sz w:val="28"/>
          <w:szCs w:val="28"/>
        </w:rPr>
        <w:t>Permission to share personal information</w:t>
      </w:r>
    </w:p>
    <w:p w14:paraId="29C0A5BB" w14:textId="77777777" w:rsidR="00B70376" w:rsidRPr="006E2A94" w:rsidRDefault="00B70376" w:rsidP="00B70376">
      <w:pPr>
        <w:spacing w:line="276" w:lineRule="auto"/>
        <w:rPr>
          <w:b/>
        </w:rPr>
      </w:pPr>
    </w:p>
    <w:p w14:paraId="5EA2BC77" w14:textId="77777777" w:rsidR="00B70376" w:rsidRDefault="00B70376" w:rsidP="00B70376">
      <w:pPr>
        <w:spacing w:line="276" w:lineRule="auto"/>
      </w:pPr>
      <w:r w:rsidRPr="006E2A94">
        <w:rPr>
          <w:b/>
          <w:i/>
        </w:rPr>
        <w:t>Your rights:</w:t>
      </w:r>
      <w:r>
        <w:t xml:space="preserve"> In accordance with Australian privacy legislation, you have the right to access</w:t>
      </w:r>
    </w:p>
    <w:p w14:paraId="242510A7" w14:textId="77777777" w:rsidR="00B70376" w:rsidRDefault="00B70376" w:rsidP="00B70376">
      <w:pPr>
        <w:spacing w:line="276" w:lineRule="auto"/>
      </w:pPr>
      <w:r>
        <w:t>any personal information we have about you. We cannot share your personal information</w:t>
      </w:r>
    </w:p>
    <w:p w14:paraId="3CFC8DF7" w14:textId="77777777" w:rsidR="00B70376" w:rsidRDefault="00B70376" w:rsidP="00B70376">
      <w:pPr>
        <w:spacing w:line="276" w:lineRule="auto"/>
      </w:pPr>
      <w:r>
        <w:t>with other people or organisations without your permission.</w:t>
      </w:r>
    </w:p>
    <w:p w14:paraId="3FDF1885" w14:textId="77777777" w:rsidR="00B70376" w:rsidRDefault="00B70376" w:rsidP="00B70376">
      <w:pPr>
        <w:spacing w:line="276" w:lineRule="auto"/>
      </w:pPr>
    </w:p>
    <w:p w14:paraId="6CBC6D59" w14:textId="77777777" w:rsidR="00B70376" w:rsidRDefault="00B70376" w:rsidP="00B70376">
      <w:pPr>
        <w:spacing w:line="276" w:lineRule="auto"/>
      </w:pPr>
      <w:r w:rsidRPr="006E2A94">
        <w:rPr>
          <w:b/>
          <w:i/>
        </w:rPr>
        <w:t>Exceptions:</w:t>
      </w:r>
      <w:r>
        <w:t xml:space="preserve"> There are times when we will share your personal information with a third party</w:t>
      </w:r>
    </w:p>
    <w:p w14:paraId="13BBD0AB" w14:textId="77777777" w:rsidR="00B70376" w:rsidRDefault="00B70376" w:rsidP="00B70376">
      <w:pPr>
        <w:spacing w:line="276" w:lineRule="auto"/>
      </w:pPr>
      <w:r>
        <w:t>without your permission, for example:</w:t>
      </w:r>
    </w:p>
    <w:p w14:paraId="2740E1CD" w14:textId="77777777" w:rsidR="00B70376" w:rsidRDefault="00B70376" w:rsidP="00B70376">
      <w:pPr>
        <w:pStyle w:val="ListParagraph"/>
        <w:numPr>
          <w:ilvl w:val="0"/>
          <w:numId w:val="1"/>
        </w:numPr>
        <w:spacing w:after="0" w:line="276" w:lineRule="auto"/>
      </w:pPr>
      <w:r>
        <w:t>When we are required to do so by law;</w:t>
      </w:r>
    </w:p>
    <w:p w14:paraId="7F23395B" w14:textId="77777777" w:rsidR="00B70376" w:rsidRDefault="00B70376" w:rsidP="00B70376">
      <w:pPr>
        <w:pStyle w:val="ListParagraph"/>
        <w:numPr>
          <w:ilvl w:val="0"/>
          <w:numId w:val="1"/>
        </w:numPr>
        <w:spacing w:after="0" w:line="276" w:lineRule="auto"/>
      </w:pPr>
      <w:r>
        <w:t>Where there is a serious threat to the life, health or safety of any individual, or to public health or safety.</w:t>
      </w:r>
    </w:p>
    <w:p w14:paraId="055C47A1" w14:textId="77777777" w:rsidR="00B70376" w:rsidRDefault="00B70376" w:rsidP="00B70376">
      <w:pPr>
        <w:spacing w:line="276" w:lineRule="auto"/>
      </w:pPr>
    </w:p>
    <w:p w14:paraId="4034B0CC" w14:textId="77777777" w:rsidR="00B70376" w:rsidRDefault="00B70376" w:rsidP="00B70376">
      <w:pPr>
        <w:spacing w:line="276" w:lineRule="auto"/>
      </w:pPr>
      <w:r>
        <w:t>If you give permission to share information about you with other people in order to improve</w:t>
      </w:r>
    </w:p>
    <w:p w14:paraId="406F5CA0" w14:textId="77777777" w:rsidR="00B70376" w:rsidRDefault="00B70376" w:rsidP="00B70376">
      <w:pPr>
        <w:spacing w:line="276" w:lineRule="auto"/>
      </w:pPr>
      <w:r>
        <w:t>understanding of your needs and how best to address these please sign below.</w:t>
      </w:r>
    </w:p>
    <w:p w14:paraId="0B4129CA" w14:textId="77777777" w:rsidR="00B70376" w:rsidRPr="008F565C" w:rsidRDefault="00B70376" w:rsidP="00B70376">
      <w:pPr>
        <w:spacing w:line="276" w:lineRule="auto"/>
      </w:pPr>
      <w:r>
        <w:t>--------------------------------------------------------------------------------------------------------------------------------------</w:t>
      </w:r>
    </w:p>
    <w:p w14:paraId="5DECDEAE" w14:textId="77777777" w:rsidR="00B70376" w:rsidRDefault="00B70376" w:rsidP="00B70376">
      <w:pPr>
        <w:spacing w:line="276" w:lineRule="auto"/>
        <w:rPr>
          <w:b/>
        </w:rPr>
      </w:pPr>
    </w:p>
    <w:p w14:paraId="6327B12B" w14:textId="77777777" w:rsidR="00B70376" w:rsidRPr="008F565C" w:rsidRDefault="00B70376" w:rsidP="00B70376">
      <w:pPr>
        <w:spacing w:line="276" w:lineRule="auto"/>
        <w:rPr>
          <w:b/>
        </w:rPr>
      </w:pPr>
      <w:r w:rsidRPr="008F565C">
        <w:rPr>
          <w:b/>
        </w:rPr>
        <w:t>I give my permission to share information that your organisation holds about me with the</w:t>
      </w:r>
    </w:p>
    <w:p w14:paraId="04C4B769" w14:textId="77777777" w:rsidR="00B70376" w:rsidRPr="008F565C" w:rsidRDefault="00B70376" w:rsidP="00B70376">
      <w:pPr>
        <w:spacing w:line="276" w:lineRule="auto"/>
        <w:rPr>
          <w:b/>
          <w:highlight w:val="yellow"/>
        </w:rPr>
      </w:pPr>
      <w:r w:rsidRPr="008F565C">
        <w:rPr>
          <w:b/>
        </w:rPr>
        <w:t xml:space="preserve">following organisations and/or individuals: </w:t>
      </w:r>
    </w:p>
    <w:p w14:paraId="09BCE322" w14:textId="77777777" w:rsidR="00B70376" w:rsidRDefault="00B70376" w:rsidP="00B70376">
      <w:pPr>
        <w:spacing w:line="276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62345E" w14:textId="77777777" w:rsidR="00B70376" w:rsidRDefault="00B70376" w:rsidP="00B70376">
      <w:pPr>
        <w:spacing w:line="276" w:lineRule="auto"/>
      </w:pPr>
    </w:p>
    <w:p w14:paraId="087FC9A7" w14:textId="77777777" w:rsidR="00B70376" w:rsidRDefault="00B70376" w:rsidP="00B70376">
      <w:pPr>
        <w:pStyle w:val="ListParagraph"/>
        <w:numPr>
          <w:ilvl w:val="0"/>
          <w:numId w:val="2"/>
        </w:numPr>
        <w:spacing w:after="0" w:line="276" w:lineRule="auto"/>
      </w:pPr>
      <w:r w:rsidRPr="008F565C">
        <w:t xml:space="preserve">I understand I am able to withdraw my permission at any time </w:t>
      </w:r>
      <w:r w:rsidRPr="008F565C">
        <w:rPr>
          <w:i/>
        </w:rPr>
        <w:t>(</w:t>
      </w:r>
      <w:r>
        <w:rPr>
          <w:i/>
        </w:rPr>
        <w:t>p</w:t>
      </w:r>
      <w:r w:rsidRPr="008F565C">
        <w:rPr>
          <w:i/>
        </w:rPr>
        <w:t>lease tick)</w:t>
      </w:r>
      <w:r>
        <w:rPr>
          <w:i/>
        </w:rPr>
        <w:t xml:space="preserve">: </w:t>
      </w:r>
      <w:r>
        <w:rPr>
          <w:i/>
        </w:rPr>
        <w:tab/>
      </w:r>
      <w:r>
        <w:t xml:space="preserve">YES </w:t>
      </w:r>
      <w:r w:rsidRPr="008F565C">
        <w:rPr>
          <w:rFonts w:cstheme="minorHAnsi"/>
          <w:sz w:val="40"/>
          <w:szCs w:val="40"/>
        </w:rPr>
        <w:t>□</w:t>
      </w:r>
    </w:p>
    <w:p w14:paraId="2967B46E" w14:textId="77777777" w:rsidR="00B70376" w:rsidRDefault="00B70376" w:rsidP="00B70376">
      <w:pPr>
        <w:pStyle w:val="ListParagraph"/>
        <w:numPr>
          <w:ilvl w:val="0"/>
          <w:numId w:val="2"/>
        </w:numPr>
        <w:spacing w:after="0" w:line="240" w:lineRule="auto"/>
      </w:pPr>
      <w:r w:rsidRPr="008F565C">
        <w:t>I understand my permission is only valid for</w:t>
      </w:r>
      <w:r>
        <w:t xml:space="preserve"> </w:t>
      </w:r>
      <w:r w:rsidRPr="008F565C">
        <w:rPr>
          <w:highlight w:val="yellow"/>
        </w:rPr>
        <w:softHyphen/>
      </w:r>
      <w:r w:rsidRPr="008F565C">
        <w:rPr>
          <w:highlight w:val="yellow"/>
        </w:rPr>
        <w:softHyphen/>
      </w:r>
      <w:r w:rsidRPr="008F565C">
        <w:t>____</w:t>
      </w:r>
      <w:r>
        <w:t>_______________</w:t>
      </w:r>
      <w:r w:rsidRPr="008F565C">
        <w:t xml:space="preserve"> months</w:t>
      </w:r>
    </w:p>
    <w:p w14:paraId="0A81B29C" w14:textId="77777777" w:rsidR="00B70376" w:rsidRPr="008F565C" w:rsidRDefault="00B70376" w:rsidP="00B70376">
      <w:pPr>
        <w:pStyle w:val="ListParagraph"/>
        <w:spacing w:after="0" w:line="240" w:lineRule="auto"/>
      </w:pPr>
      <w:r w:rsidRPr="008F565C">
        <w:t xml:space="preserve">from the date of signing this form </w:t>
      </w:r>
      <w:r w:rsidRPr="008F565C">
        <w:rPr>
          <w:i/>
        </w:rPr>
        <w:t>(</w:t>
      </w:r>
      <w:r>
        <w:rPr>
          <w:i/>
        </w:rPr>
        <w:t>p</w:t>
      </w:r>
      <w:r w:rsidRPr="008F565C">
        <w:rPr>
          <w:i/>
        </w:rPr>
        <w:t>lease tick)</w:t>
      </w:r>
      <w:r>
        <w:rPr>
          <w:i/>
        </w:rPr>
        <w:t>:</w:t>
      </w:r>
      <w:r>
        <w:tab/>
      </w:r>
      <w:r>
        <w:tab/>
      </w:r>
      <w:r>
        <w:tab/>
      </w:r>
      <w:r>
        <w:tab/>
      </w:r>
      <w:r>
        <w:tab/>
        <w:t xml:space="preserve">YES </w:t>
      </w:r>
      <w:r w:rsidRPr="008F565C">
        <w:rPr>
          <w:rFonts w:cstheme="minorHAnsi"/>
          <w:sz w:val="40"/>
          <w:szCs w:val="40"/>
        </w:rPr>
        <w:t>□</w:t>
      </w:r>
    </w:p>
    <w:p w14:paraId="2CADCB90" w14:textId="77777777" w:rsidR="00B70376" w:rsidRDefault="00B70376" w:rsidP="00B70376">
      <w:pPr>
        <w:spacing w:line="276" w:lineRule="auto"/>
      </w:pPr>
    </w:p>
    <w:p w14:paraId="22671254" w14:textId="77777777" w:rsidR="00B70376" w:rsidRDefault="00B70376" w:rsidP="00B70376">
      <w:pPr>
        <w:spacing w:line="276" w:lineRule="auto"/>
      </w:pPr>
    </w:p>
    <w:p w14:paraId="6736F123" w14:textId="77777777" w:rsidR="00B70376" w:rsidRDefault="00B70376" w:rsidP="00B70376">
      <w:pPr>
        <w:spacing w:line="276" w:lineRule="auto"/>
      </w:pPr>
      <w:r>
        <w:t>Client name: _______________________________________ Date: ___________________________</w:t>
      </w:r>
    </w:p>
    <w:p w14:paraId="41CDB6A3" w14:textId="77777777" w:rsidR="00B70376" w:rsidRDefault="00B70376" w:rsidP="00B70376">
      <w:pPr>
        <w:spacing w:line="276" w:lineRule="auto"/>
      </w:pPr>
    </w:p>
    <w:p w14:paraId="0BE46CC6" w14:textId="77777777" w:rsidR="00B70376" w:rsidRDefault="00B70376" w:rsidP="00B70376">
      <w:pPr>
        <w:spacing w:line="276" w:lineRule="auto"/>
      </w:pPr>
      <w:r>
        <w:t>Client signature: ____________________________________</w:t>
      </w:r>
    </w:p>
    <w:p w14:paraId="552DAE70" w14:textId="77777777" w:rsidR="00B70376" w:rsidRDefault="00B70376" w:rsidP="00B70376">
      <w:pPr>
        <w:spacing w:line="276" w:lineRule="auto"/>
      </w:pPr>
    </w:p>
    <w:p w14:paraId="5489D59A" w14:textId="77777777" w:rsidR="00B70376" w:rsidRPr="008F565C" w:rsidRDefault="00B70376" w:rsidP="00B70376">
      <w:pPr>
        <w:spacing w:line="276" w:lineRule="auto"/>
        <w:rPr>
          <w:b/>
          <w:u w:val="single"/>
        </w:rPr>
      </w:pPr>
      <w:r w:rsidRPr="008F565C">
        <w:rPr>
          <w:b/>
          <w:u w:val="single"/>
        </w:rPr>
        <w:t>Or</w:t>
      </w:r>
    </w:p>
    <w:p w14:paraId="46D469C2" w14:textId="77777777" w:rsidR="00B70376" w:rsidRPr="00027569" w:rsidRDefault="00B70376" w:rsidP="00B70376">
      <w:pPr>
        <w:spacing w:line="276" w:lineRule="auto"/>
        <w:rPr>
          <w:u w:val="single"/>
        </w:rPr>
      </w:pPr>
    </w:p>
    <w:p w14:paraId="5DEA1822" w14:textId="77777777" w:rsidR="00B70376" w:rsidRPr="008F565C" w:rsidRDefault="00B70376" w:rsidP="00B70376">
      <w:pPr>
        <w:spacing w:line="276" w:lineRule="auto"/>
        <w:rPr>
          <w:b/>
        </w:rPr>
      </w:pPr>
      <w:r w:rsidRPr="008F565C">
        <w:rPr>
          <w:b/>
        </w:rPr>
        <w:t>I have witnessed that the client has understood this document and gives consent to share their personal information.</w:t>
      </w:r>
    </w:p>
    <w:p w14:paraId="78ACB653" w14:textId="77777777" w:rsidR="00B70376" w:rsidRDefault="00B70376" w:rsidP="00B70376">
      <w:pPr>
        <w:spacing w:line="276" w:lineRule="auto"/>
      </w:pPr>
    </w:p>
    <w:p w14:paraId="14DB9686" w14:textId="77777777" w:rsidR="00B70376" w:rsidRDefault="00B70376" w:rsidP="00B70376">
      <w:pPr>
        <w:spacing w:line="276" w:lineRule="auto"/>
      </w:pPr>
      <w:r>
        <w:t>Name: ____________________________________________ Date: ___________________________</w:t>
      </w:r>
    </w:p>
    <w:p w14:paraId="472A5CA2" w14:textId="77777777" w:rsidR="00B70376" w:rsidRDefault="00B70376" w:rsidP="00B70376">
      <w:pPr>
        <w:spacing w:line="276" w:lineRule="auto"/>
      </w:pPr>
    </w:p>
    <w:p w14:paraId="3F309768" w14:textId="77777777" w:rsidR="00B70376" w:rsidRDefault="00B70376" w:rsidP="00B70376">
      <w:pPr>
        <w:spacing w:line="276" w:lineRule="auto"/>
      </w:pPr>
      <w:r>
        <w:t>Witness signature: __________________________________</w:t>
      </w:r>
    </w:p>
    <w:p w14:paraId="462D417B" w14:textId="77777777" w:rsidR="00B70376" w:rsidRDefault="00B70376" w:rsidP="00B70376">
      <w:pPr>
        <w:spacing w:line="276" w:lineRule="auto"/>
      </w:pPr>
    </w:p>
    <w:p w14:paraId="5135D736" w14:textId="77777777" w:rsidR="00B70376" w:rsidRDefault="00B70376" w:rsidP="00B70376">
      <w:pPr>
        <w:spacing w:line="276" w:lineRule="auto"/>
      </w:pPr>
      <w:r>
        <w:t xml:space="preserve">A copy of this document has been provided to the client </w:t>
      </w:r>
      <w:r w:rsidRPr="00027569">
        <w:rPr>
          <w:i/>
        </w:rPr>
        <w:t>(please tick)</w:t>
      </w:r>
      <w:r>
        <w:t xml:space="preserve">: </w:t>
      </w:r>
      <w:r>
        <w:tab/>
      </w:r>
      <w:r>
        <w:tab/>
      </w:r>
      <w:r>
        <w:tab/>
        <w:t xml:space="preserve">YES </w:t>
      </w:r>
      <w:r w:rsidRPr="008F565C">
        <w:rPr>
          <w:rFonts w:cstheme="minorHAnsi"/>
          <w:sz w:val="40"/>
          <w:szCs w:val="40"/>
        </w:rPr>
        <w:t>□</w:t>
      </w:r>
    </w:p>
    <w:p w14:paraId="198E100E" w14:textId="77777777" w:rsidR="00B70376" w:rsidRDefault="00B70376" w:rsidP="00B70376">
      <w:pPr>
        <w:spacing w:line="276" w:lineRule="auto"/>
      </w:pPr>
    </w:p>
    <w:p w14:paraId="6FAFED0F" w14:textId="77777777" w:rsidR="00BB4653" w:rsidRPr="00A5750B" w:rsidRDefault="00BB4653">
      <w:pPr>
        <w:rPr>
          <w:rFonts w:cstheme="minorHAnsi"/>
          <w:szCs w:val="20"/>
          <w:lang w:val="pt-BR"/>
        </w:rPr>
      </w:pPr>
    </w:p>
    <w:sectPr w:rsidR="00BB4653" w:rsidRPr="00A5750B" w:rsidSect="00713EA8">
      <w:headerReference w:type="default" r:id="rId8"/>
      <w:footerReference w:type="default" r:id="rId9"/>
      <w:pgSz w:w="11906" w:h="16838"/>
      <w:pgMar w:top="1440" w:right="1440" w:bottom="1440" w:left="1440" w:header="19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9E9E4" w14:textId="77777777" w:rsidR="00713EA8" w:rsidRDefault="00713EA8" w:rsidP="00713EA8">
      <w:pPr>
        <w:spacing w:line="240" w:lineRule="auto"/>
      </w:pPr>
      <w:r>
        <w:separator/>
      </w:r>
    </w:p>
  </w:endnote>
  <w:endnote w:type="continuationSeparator" w:id="0">
    <w:p w14:paraId="62DD1E2E" w14:textId="77777777" w:rsidR="00713EA8" w:rsidRDefault="00713EA8" w:rsidP="00713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ilson Soft Regular">
    <w:altName w:val="Courier New"/>
    <w:panose1 w:val="00000000000000000000"/>
    <w:charset w:val="00"/>
    <w:family w:val="modern"/>
    <w:notTrueType/>
    <w:pitch w:val="variable"/>
    <w:sig w:usb0="A00000AF" w:usb1="5000206B" w:usb2="00000000" w:usb3="00000000" w:csb0="00000093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257F5" w14:textId="63488866" w:rsidR="00713EA8" w:rsidRDefault="00436604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3E24A6F2" wp14:editId="10643950">
              <wp:simplePos x="0" y="0"/>
              <wp:positionH relativeFrom="column">
                <wp:posOffset>4223385</wp:posOffset>
              </wp:positionH>
              <wp:positionV relativeFrom="paragraph">
                <wp:posOffset>-191135</wp:posOffset>
              </wp:positionV>
              <wp:extent cx="2181225" cy="666750"/>
              <wp:effectExtent l="0" t="0" r="9525" b="0"/>
              <wp:wrapTight wrapText="bothSides">
                <wp:wrapPolygon edited="0">
                  <wp:start x="1886" y="0"/>
                  <wp:lineTo x="0" y="1851"/>
                  <wp:lineTo x="0" y="20983"/>
                  <wp:lineTo x="8489" y="20983"/>
                  <wp:lineTo x="14148" y="20366"/>
                  <wp:lineTo x="13960" y="19749"/>
                  <wp:lineTo x="21506" y="17280"/>
                  <wp:lineTo x="21506" y="4937"/>
                  <wp:lineTo x="3396" y="0"/>
                  <wp:lineTo x="1886" y="0"/>
                </wp:wrapPolygon>
              </wp:wrapTight>
              <wp:docPr id="1696990454" name="Group 16969904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81225" cy="666750"/>
                        <a:chOff x="0" y="0"/>
                        <a:chExt cx="3028950" cy="890905"/>
                      </a:xfrm>
                    </wpg:grpSpPr>
                    <pic:pic xmlns:pic="http://schemas.openxmlformats.org/drawingml/2006/picture">
                      <pic:nvPicPr>
                        <pic:cNvPr id="45192953" name="Picture 45192953" descr="Text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219200" y="142875"/>
                          <a:ext cx="1809750" cy="686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453506350" name="Picture 1453506350"/>
                        <pic:cNvPicPr>
                          <a:picLocks noChangeAspect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1890" cy="89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group w14:anchorId="30E02E81" id="Group 1696990454" o:spid="_x0000_s1026" style="position:absolute;margin-left:332.55pt;margin-top:-15.05pt;width:171.75pt;height:52.5pt;z-index:251672576;mso-width-relative:margin;mso-height-relative:margin" coordsize="30289,8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5192953" o:spid="_x0000_s1027" type="#_x0000_t75" alt="Text&#10;&#10;Description automatically generated with medium confidence" style="position:absolute;left:12192;top:1428;width:18097;height:6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">
                <v:imagedata r:id="rId4" o:title="Text&#10;&#10;Description automatically generated with medium confidence"/>
              </v:shape>
              <v:shape id="Picture 1453506350" o:spid="_x0000_s1028" type="#_x0000_t75" style="position:absolute;width:11518;height:8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">
                <v:imagedata r:id="rId5" r:href="rId6"/>
              </v:shape>
              <w10:wrap type="tight"/>
            </v:group>
          </w:pict>
        </mc:Fallback>
      </mc:AlternateContent>
    </w:r>
    <w:r w:rsidR="00B70376">
      <w:rPr>
        <w:noProof/>
      </w:rPr>
      <w:drawing>
        <wp:anchor distT="0" distB="0" distL="114300" distR="114300" simplePos="0" relativeHeight="251665408" behindDoc="1" locked="0" layoutInCell="1" allowOverlap="1" wp14:anchorId="2F072775" wp14:editId="2B833301">
          <wp:simplePos x="0" y="0"/>
          <wp:positionH relativeFrom="column">
            <wp:posOffset>-2674620</wp:posOffset>
          </wp:positionH>
          <wp:positionV relativeFrom="paragraph">
            <wp:posOffset>-4093845</wp:posOffset>
          </wp:positionV>
          <wp:extent cx="5731510" cy="2849245"/>
          <wp:effectExtent l="0" t="0" r="2540" b="8255"/>
          <wp:wrapNone/>
          <wp:docPr id="198905403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2849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069E">
      <w:rPr>
        <w:noProof/>
        <w:lang w:eastAsia="en-AU"/>
      </w:rPr>
      <w:drawing>
        <wp:anchor distT="0" distB="0" distL="114300" distR="114300" simplePos="0" relativeHeight="251668480" behindDoc="1" locked="0" layoutInCell="1" allowOverlap="1" wp14:anchorId="40816CD3" wp14:editId="4038BE45">
          <wp:simplePos x="0" y="0"/>
          <wp:positionH relativeFrom="column">
            <wp:posOffset>-925195</wp:posOffset>
          </wp:positionH>
          <wp:positionV relativeFrom="paragraph">
            <wp:posOffset>6828790</wp:posOffset>
          </wp:positionV>
          <wp:extent cx="9648190" cy="4796155"/>
          <wp:effectExtent l="0" t="0" r="0" b="4445"/>
          <wp:wrapNone/>
          <wp:docPr id="3" name="Picture 3" descr="C:\Users\fernanda\AppData\Local\Microsoft\Windows\INetCache\Content.Word\footer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fernanda\AppData\Local\Microsoft\Windows\INetCache\Content.Word\footer-image.p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48190" cy="4796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069E"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5BE83688" wp14:editId="7680D499">
          <wp:simplePos x="0" y="0"/>
          <wp:positionH relativeFrom="column">
            <wp:posOffset>-925195</wp:posOffset>
          </wp:positionH>
          <wp:positionV relativeFrom="paragraph">
            <wp:posOffset>6828790</wp:posOffset>
          </wp:positionV>
          <wp:extent cx="9648190" cy="4796155"/>
          <wp:effectExtent l="0" t="0" r="0" b="4445"/>
          <wp:wrapNone/>
          <wp:docPr id="2" name="Picture 2" descr="C:\Users\fernanda\AppData\Local\Microsoft\Windows\INetCache\Content.Word\footer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fernanda\AppData\Local\Microsoft\Windows\INetCache\Content.Word\footer-image.p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48190" cy="4796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069E">
      <w:rPr>
        <w:noProof/>
        <w:lang w:eastAsia="en-AU"/>
      </w:rPr>
      <w:drawing>
        <wp:anchor distT="0" distB="0" distL="114300" distR="114300" simplePos="0" relativeHeight="251666432" behindDoc="1" locked="0" layoutInCell="1" allowOverlap="1" wp14:anchorId="4768DF94" wp14:editId="1D55FD1F">
          <wp:simplePos x="0" y="0"/>
          <wp:positionH relativeFrom="column">
            <wp:posOffset>-925195</wp:posOffset>
          </wp:positionH>
          <wp:positionV relativeFrom="paragraph">
            <wp:posOffset>6828790</wp:posOffset>
          </wp:positionV>
          <wp:extent cx="9648190" cy="4796155"/>
          <wp:effectExtent l="0" t="0" r="0" b="4445"/>
          <wp:wrapNone/>
          <wp:docPr id="1" name="Picture 1" descr="C:\Users\fernanda\AppData\Local\Microsoft\Windows\INetCache\Content.Word\footer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fernanda\AppData\Local\Microsoft\Windows\INetCache\Content.Word\footer-image.p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48190" cy="4796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37939"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DC4543" wp14:editId="4B59DB41">
              <wp:simplePos x="0" y="0"/>
              <wp:positionH relativeFrom="column">
                <wp:posOffset>-252707</wp:posOffset>
              </wp:positionH>
              <wp:positionV relativeFrom="paragraph">
                <wp:posOffset>-161290</wp:posOffset>
              </wp:positionV>
              <wp:extent cx="3370580" cy="140462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058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3D2421" w14:textId="77777777" w:rsidR="00713EA8" w:rsidRPr="00BA7E23" w:rsidRDefault="00BA7E23">
                          <w:pPr>
                            <w:rPr>
                              <w:rStyle w:val="Hyperlink"/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  <w:u w:val="none"/>
                            </w:rPr>
                          </w:pPr>
                          <w:r w:rsidRPr="00BA7E23">
                            <w:rPr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</w:rPr>
                            <w:fldChar w:fldCharType="begin"/>
                          </w:r>
                          <w:r w:rsidRPr="00BA7E23">
                            <w:rPr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</w:rPr>
                            <w:instrText xml:space="preserve"> HYPERLINK "mailto:socialpolicy@wacoss.org.au" </w:instrText>
                          </w:r>
                          <w:r w:rsidRPr="00BA7E23">
                            <w:rPr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</w:rPr>
                          </w:r>
                          <w:r w:rsidRPr="00BA7E23">
                            <w:rPr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</w:rPr>
                            <w:fldChar w:fldCharType="separate"/>
                          </w:r>
                          <w:r w:rsidR="00713EA8" w:rsidRPr="00BA7E23">
                            <w:rPr>
                              <w:rStyle w:val="Hyperlink"/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  <w:u w:val="none"/>
                            </w:rPr>
                            <w:t>socialpolicy@wacoss.org.au</w:t>
                          </w:r>
                        </w:p>
                        <w:p w14:paraId="319FE5D3" w14:textId="77777777" w:rsidR="00713EA8" w:rsidRPr="00BA7E23" w:rsidRDefault="00BA7E23">
                          <w:pPr>
                            <w:rPr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</w:rPr>
                          </w:pPr>
                          <w:r w:rsidRPr="00BA7E23">
                            <w:rPr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</w:rPr>
                            <w:fldChar w:fldCharType="end"/>
                          </w:r>
                          <w:r w:rsidR="00713EA8" w:rsidRPr="00BA7E23">
                            <w:rPr>
                              <w:rFonts w:ascii="Open Sans" w:hAnsi="Open Sans" w:cs="Open Sans"/>
                              <w:b/>
                              <w:color w:val="A6A6A6" w:themeColor="background1" w:themeShade="A6"/>
                              <w:spacing w:val="20"/>
                              <w:szCs w:val="20"/>
                            </w:rPr>
                            <w:t>08 6381 53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6DC454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9.9pt;margin-top:-12.7pt;width:265.4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" filled="f" stroked="f">
              <v:textbox style="mso-fit-shape-to-text:t">
                <w:txbxContent>
                  <w:p w14:paraId="513D2421" w14:textId="77777777" w:rsidR="00713EA8" w:rsidRPr="00BA7E23" w:rsidRDefault="00BA7E23">
                    <w:pPr>
                      <w:rPr>
                        <w:rStyle w:val="Hyperlink"/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  <w:u w:val="none"/>
                      </w:rPr>
                    </w:pPr>
                    <w:r w:rsidRPr="00BA7E23">
                      <w:rPr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</w:rPr>
                      <w:fldChar w:fldCharType="begin"/>
                    </w:r>
                    <w:r w:rsidRPr="00BA7E23">
                      <w:rPr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</w:rPr>
                      <w:instrText xml:space="preserve"> HYPERLINK "mailto:socialpolicy@wacoss.org.au" </w:instrText>
                    </w:r>
                    <w:r w:rsidRPr="00BA7E23">
                      <w:rPr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</w:rPr>
                    </w:r>
                    <w:r w:rsidRPr="00BA7E23">
                      <w:rPr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</w:rPr>
                      <w:fldChar w:fldCharType="separate"/>
                    </w:r>
                    <w:r w:rsidR="00713EA8" w:rsidRPr="00BA7E23">
                      <w:rPr>
                        <w:rStyle w:val="Hyperlink"/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  <w:u w:val="none"/>
                      </w:rPr>
                      <w:t>socialpolicy@wacoss.org.au</w:t>
                    </w:r>
                  </w:p>
                  <w:p w14:paraId="319FE5D3" w14:textId="77777777" w:rsidR="00713EA8" w:rsidRPr="00BA7E23" w:rsidRDefault="00BA7E23">
                    <w:pPr>
                      <w:rPr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</w:rPr>
                    </w:pPr>
                    <w:r w:rsidRPr="00BA7E23">
                      <w:rPr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</w:rPr>
                      <w:fldChar w:fldCharType="end"/>
                    </w:r>
                    <w:r w:rsidR="00713EA8" w:rsidRPr="00BA7E23">
                      <w:rPr>
                        <w:rFonts w:ascii="Open Sans" w:hAnsi="Open Sans" w:cs="Open Sans"/>
                        <w:b/>
                        <w:color w:val="A6A6A6" w:themeColor="background1" w:themeShade="A6"/>
                        <w:spacing w:val="20"/>
                        <w:szCs w:val="20"/>
                      </w:rPr>
                      <w:t>08 6381 5300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654AE" w14:textId="77777777" w:rsidR="00713EA8" w:rsidRDefault="00713EA8" w:rsidP="00713EA8">
      <w:pPr>
        <w:spacing w:line="240" w:lineRule="auto"/>
      </w:pPr>
      <w:r>
        <w:separator/>
      </w:r>
    </w:p>
  </w:footnote>
  <w:footnote w:type="continuationSeparator" w:id="0">
    <w:p w14:paraId="396E4688" w14:textId="77777777" w:rsidR="00713EA8" w:rsidRDefault="00713EA8" w:rsidP="00713E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83404" w14:textId="205B4B05" w:rsidR="00713EA8" w:rsidRDefault="00B70376" w:rsidP="00B70376">
    <w:pPr>
      <w:pStyle w:val="Header"/>
      <w:ind w:left="2880" w:firstLine="3600"/>
    </w:pPr>
    <w:r>
      <w:rPr>
        <w:noProof/>
      </w:rPr>
      <w:drawing>
        <wp:anchor distT="0" distB="0" distL="114300" distR="114300" simplePos="0" relativeHeight="251670528" behindDoc="1" locked="0" layoutInCell="1" allowOverlap="1" wp14:anchorId="410F4091" wp14:editId="3BDCC0D4">
          <wp:simplePos x="0" y="0"/>
          <wp:positionH relativeFrom="column">
            <wp:posOffset>1783715</wp:posOffset>
          </wp:positionH>
          <wp:positionV relativeFrom="paragraph">
            <wp:posOffset>-2603500</wp:posOffset>
          </wp:positionV>
          <wp:extent cx="5717540" cy="2842260"/>
          <wp:effectExtent l="0" t="419100" r="0" b="434340"/>
          <wp:wrapNone/>
          <wp:docPr id="125501019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1857262">
                    <a:off x="0" y="0"/>
                    <a:ext cx="5717540" cy="2842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012CCED3" wp14:editId="2780F1ED">
          <wp:simplePos x="0" y="0"/>
          <wp:positionH relativeFrom="column">
            <wp:posOffset>-298450</wp:posOffset>
          </wp:positionH>
          <wp:positionV relativeFrom="paragraph">
            <wp:posOffset>-999490</wp:posOffset>
          </wp:positionV>
          <wp:extent cx="4211955" cy="828040"/>
          <wp:effectExtent l="0" t="0" r="0" b="0"/>
          <wp:wrapNone/>
          <wp:docPr id="62282233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11955" cy="828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ADD AGENCY LOGO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C53B5"/>
    <w:multiLevelType w:val="hybridMultilevel"/>
    <w:tmpl w:val="3F7CC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827FE"/>
    <w:multiLevelType w:val="hybridMultilevel"/>
    <w:tmpl w:val="D7F6A2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7411981">
    <w:abstractNumId w:val="1"/>
  </w:num>
  <w:num w:numId="2" w16cid:durableId="778838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MrQ0tjA2MTAzNLBQ0lEKTi0uzszPAykwrgUAJ0wgESwAAAA="/>
  </w:docVars>
  <w:rsids>
    <w:rsidRoot w:val="00713EA8"/>
    <w:rsid w:val="00346241"/>
    <w:rsid w:val="00436604"/>
    <w:rsid w:val="0048015A"/>
    <w:rsid w:val="00520540"/>
    <w:rsid w:val="006358B7"/>
    <w:rsid w:val="0063777B"/>
    <w:rsid w:val="00713EA8"/>
    <w:rsid w:val="009A069E"/>
    <w:rsid w:val="00A5750B"/>
    <w:rsid w:val="00B70376"/>
    <w:rsid w:val="00BA7E23"/>
    <w:rsid w:val="00BB4653"/>
    <w:rsid w:val="00C62F7C"/>
    <w:rsid w:val="00C637A9"/>
    <w:rsid w:val="00CF09D3"/>
    <w:rsid w:val="00D22F19"/>
    <w:rsid w:val="00E3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4DABA44C"/>
  <w15:chartTrackingRefBased/>
  <w15:docId w15:val="{48DF3506-9C56-4F10-9FF1-5F7208FC4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0540"/>
    <w:pPr>
      <w:spacing w:after="0"/>
    </w:pPr>
    <w:rPr>
      <w:color w:val="595959" w:themeColor="text1" w:themeTint="A6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205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20540"/>
    <w:pPr>
      <w:keepNext/>
      <w:keepLines/>
      <w:spacing w:before="40"/>
      <w:outlineLvl w:val="1"/>
    </w:pPr>
    <w:rPr>
      <w:rFonts w:ascii="Filson Soft Regular" w:eastAsiaTheme="majorEastAsia" w:hAnsi="Filson Soft Regular" w:cstheme="majorBidi"/>
      <w:b/>
      <w:color w:val="4472C4" w:themeColor="accent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0540"/>
    <w:pPr>
      <w:keepNext/>
      <w:keepLines/>
      <w:spacing w:before="40"/>
      <w:outlineLvl w:val="2"/>
    </w:pPr>
    <w:rPr>
      <w:rFonts w:ascii="Filson Soft Regular" w:eastAsiaTheme="majorEastAsia" w:hAnsi="Filson Soft Regular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munitySkillsLetterhead">
    <w:name w:val="Community Skills Letterhead"/>
    <w:link w:val="CommunitySkillsLetterheadChar"/>
    <w:autoRedefine/>
    <w:rsid w:val="00C62F7C"/>
    <w:pPr>
      <w:spacing w:after="0" w:line="240" w:lineRule="auto"/>
    </w:pPr>
    <w:rPr>
      <w:rFonts w:ascii="Filson Soft Regular" w:hAnsi="Filson Soft Regular" w:cs="Open Sans"/>
      <w:color w:val="000000" w:themeColor="text1"/>
      <w:sz w:val="20"/>
      <w:szCs w:val="18"/>
    </w:rPr>
  </w:style>
  <w:style w:type="character" w:customStyle="1" w:styleId="CommunitySkillsLetterheadChar">
    <w:name w:val="Community Skills Letterhead Char"/>
    <w:basedOn w:val="DefaultParagraphFont"/>
    <w:link w:val="CommunitySkillsLetterhead"/>
    <w:rsid w:val="00C62F7C"/>
    <w:rPr>
      <w:rFonts w:ascii="Filson Soft Regular" w:hAnsi="Filson Soft Regular" w:cs="Open Sans"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520540"/>
    <w:rPr>
      <w:rFonts w:asciiTheme="minorHAnsi" w:hAnsiTheme="minorHAnsi"/>
      <w:b/>
      <w:bCs/>
    </w:rPr>
  </w:style>
  <w:style w:type="paragraph" w:styleId="NoSpacing">
    <w:name w:val="No Spacing"/>
    <w:uiPriority w:val="1"/>
    <w:qFormat/>
    <w:rsid w:val="00520540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20540"/>
    <w:rPr>
      <w:rFonts w:asciiTheme="majorHAnsi" w:eastAsiaTheme="majorEastAsia" w:hAnsiTheme="majorHAnsi" w:cstheme="majorBidi"/>
      <w:b/>
      <w:color w:val="ED7D31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0540"/>
    <w:rPr>
      <w:rFonts w:ascii="Filson Soft Regular" w:eastAsiaTheme="majorEastAsia" w:hAnsi="Filson Soft Regular" w:cstheme="majorBidi"/>
      <w:b/>
      <w:color w:val="4472C4" w:themeColor="accent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0540"/>
    <w:rPr>
      <w:rFonts w:ascii="Filson Soft Regular" w:eastAsiaTheme="majorEastAsia" w:hAnsi="Filson Soft Regular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20540"/>
    <w:pPr>
      <w:spacing w:line="240" w:lineRule="auto"/>
      <w:contextualSpacing/>
    </w:pPr>
    <w:rPr>
      <w:rFonts w:ascii="Filson Soft Regular" w:eastAsiaTheme="majorEastAsia" w:hAnsi="Filson Soft Regular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0540"/>
    <w:rPr>
      <w:rFonts w:ascii="Filson Soft Regular" w:eastAsiaTheme="majorEastAsia" w:hAnsi="Filson Soft Regular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0540"/>
    <w:pPr>
      <w:numPr>
        <w:ilvl w:val="1"/>
      </w:numPr>
      <w:spacing w:after="160"/>
    </w:pPr>
    <w:rPr>
      <w:rFonts w:ascii="Filson Soft Regular" w:eastAsiaTheme="minorEastAsia" w:hAnsi="Filson Soft Regular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20540"/>
    <w:rPr>
      <w:rFonts w:ascii="Filson Soft Regular" w:eastAsiaTheme="minorEastAsia" w:hAnsi="Filson Soft Regular"/>
      <w:color w:val="5A5A5A" w:themeColor="text1" w:themeTint="A5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520540"/>
    <w:pPr>
      <w:spacing w:after="160"/>
    </w:pPr>
    <w:rPr>
      <w:rFonts w:ascii="Filson Soft Regular" w:hAnsi="Filson Soft Regular"/>
      <w:i/>
    </w:rPr>
  </w:style>
  <w:style w:type="character" w:customStyle="1" w:styleId="QuoteChar">
    <w:name w:val="Quote Char"/>
    <w:basedOn w:val="DefaultParagraphFont"/>
    <w:link w:val="Quote"/>
    <w:uiPriority w:val="29"/>
    <w:rsid w:val="00520540"/>
    <w:rPr>
      <w:rFonts w:ascii="Filson Soft Regular" w:hAnsi="Filson Soft Regular"/>
      <w:i/>
      <w:color w:val="595959" w:themeColor="text1" w:themeTint="A6"/>
      <w:sz w:val="20"/>
    </w:rPr>
  </w:style>
  <w:style w:type="paragraph" w:styleId="Header">
    <w:name w:val="header"/>
    <w:basedOn w:val="Normal"/>
    <w:link w:val="HeaderChar"/>
    <w:uiPriority w:val="99"/>
    <w:unhideWhenUsed/>
    <w:rsid w:val="00713EA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EA8"/>
    <w:rPr>
      <w:color w:val="595959" w:themeColor="text1" w:themeTint="A6"/>
      <w:sz w:val="20"/>
    </w:rPr>
  </w:style>
  <w:style w:type="paragraph" w:styleId="Footer">
    <w:name w:val="footer"/>
    <w:basedOn w:val="Normal"/>
    <w:link w:val="FooterChar"/>
    <w:uiPriority w:val="99"/>
    <w:unhideWhenUsed/>
    <w:rsid w:val="00713EA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EA8"/>
    <w:rPr>
      <w:color w:val="595959" w:themeColor="text1" w:themeTint="A6"/>
      <w:sz w:val="20"/>
    </w:rPr>
  </w:style>
  <w:style w:type="character" w:styleId="Hyperlink">
    <w:name w:val="Hyperlink"/>
    <w:basedOn w:val="DefaultParagraphFont"/>
    <w:uiPriority w:val="99"/>
    <w:unhideWhenUsed/>
    <w:rsid w:val="00713EA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6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793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939"/>
    <w:rPr>
      <w:rFonts w:ascii="Segoe UI" w:hAnsi="Segoe UI" w:cs="Segoe UI"/>
      <w:color w:val="595959" w:themeColor="text1" w:themeTint="A6"/>
      <w:sz w:val="18"/>
      <w:szCs w:val="18"/>
    </w:rPr>
  </w:style>
  <w:style w:type="paragraph" w:styleId="ListParagraph">
    <w:name w:val="List Paragraph"/>
    <w:basedOn w:val="Normal"/>
    <w:uiPriority w:val="34"/>
    <w:qFormat/>
    <w:rsid w:val="00B70376"/>
    <w:pPr>
      <w:spacing w:after="160"/>
      <w:ind w:left="720"/>
      <w:contextualSpacing/>
    </w:pPr>
    <w:rPr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97471.FCC78180" TargetMode="External"/><Relationship Id="rId7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cid:image001.png@01D97471.FCC78180" TargetMode="External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494F20-DF12-45BF-BA38-8621C7FB8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6</Words>
  <Characters>1642</Characters>
  <Application>Microsoft Office Word</Application>
  <DocSecurity>0</DocSecurity>
  <Lines>164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a Monteiro</dc:creator>
  <cp:keywords/>
  <dc:description/>
  <cp:lastModifiedBy>Shelby Robinson</cp:lastModifiedBy>
  <cp:revision>2</cp:revision>
  <cp:lastPrinted>2023-05-18T09:13:00Z</cp:lastPrinted>
  <dcterms:created xsi:type="dcterms:W3CDTF">2023-08-08T02:49:00Z</dcterms:created>
  <dcterms:modified xsi:type="dcterms:W3CDTF">2023-08-08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5ee7ac714c850e0356d969d233f51cfafc7d1e5b8f7a40eee249322f14353</vt:lpwstr>
  </property>
</Properties>
</file>